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B9CD7" w14:textId="77777777" w:rsidR="00A71197" w:rsidRDefault="00F05DE0">
      <w:pPr>
        <w:pStyle w:val="Heading1"/>
      </w:pPr>
      <w:bookmarkStart w:id="0" w:name="freedom-of-information-request-form"/>
      <w:r>
        <w:t>Freedom of Information Request Form</w:t>
      </w:r>
    </w:p>
    <w:p w14:paraId="115B9CD8" w14:textId="79FBE518" w:rsidR="00A71197" w:rsidRDefault="00754997">
      <w:pPr>
        <w:pStyle w:val="Heading2"/>
      </w:pPr>
      <w:bookmarkStart w:id="1" w:name="creswell-parish-council"/>
      <w:r>
        <w:t>Doxey</w:t>
      </w:r>
      <w:r w:rsidR="00F05DE0">
        <w:t xml:space="preserve"> Parish Council</w:t>
      </w:r>
    </w:p>
    <w:p w14:paraId="115B9CD9" w14:textId="77777777" w:rsidR="00A71197" w:rsidRDefault="00F05DE0">
      <w:pPr>
        <w:pStyle w:val="FirstParagraph"/>
      </w:pPr>
      <w:r>
        <w:t>Please use this form to request information under the Freedom of Information Act 2000 or Environmental Information Regulations 2004.</w:t>
      </w:r>
    </w:p>
    <w:p w14:paraId="115B9CDA" w14:textId="77777777" w:rsidR="00A71197" w:rsidRDefault="001700BC">
      <w:r>
        <w:pict w14:anchorId="115B9D02">
          <v:rect id="_x0000_i1025" style="width:0;height:1.5pt" o:hralign="center" o:hrstd="t" o:hr="t"/>
        </w:pict>
      </w:r>
    </w:p>
    <w:p w14:paraId="115B9CDB" w14:textId="77777777" w:rsidR="00A71197" w:rsidRDefault="00F05DE0">
      <w:pPr>
        <w:pStyle w:val="Heading2"/>
      </w:pPr>
      <w:bookmarkStart w:id="2" w:name="applicant-details"/>
      <w:bookmarkEnd w:id="1"/>
      <w:r>
        <w:t>1. Applicant Details</w:t>
      </w:r>
    </w:p>
    <w:p w14:paraId="115B9CDC" w14:textId="77777777" w:rsidR="00A71197" w:rsidRDefault="00F05DE0">
      <w:pPr>
        <w:pStyle w:val="FirstParagraph"/>
      </w:pPr>
      <w:r>
        <w:rPr>
          <w:b/>
          <w:bCs/>
        </w:rPr>
        <w:t>Full Name:</w:t>
      </w:r>
    </w:p>
    <w:p w14:paraId="115B9CDD" w14:textId="77777777" w:rsidR="00A71197" w:rsidRDefault="00F05DE0">
      <w:pPr>
        <w:pStyle w:val="BodyText"/>
      </w:pPr>
      <w:r>
        <w:rPr>
          <w:b/>
          <w:bCs/>
        </w:rPr>
        <w:t>Address:</w:t>
      </w:r>
    </w:p>
    <w:p w14:paraId="115B9CDE" w14:textId="77777777" w:rsidR="00A71197" w:rsidRDefault="00F05DE0">
      <w:pPr>
        <w:pStyle w:val="BodyText"/>
      </w:pPr>
      <w:r>
        <w:rPr>
          <w:b/>
          <w:bCs/>
        </w:rPr>
        <w:t>Postcode:</w:t>
      </w:r>
    </w:p>
    <w:p w14:paraId="115B9CDF" w14:textId="77777777" w:rsidR="00A71197" w:rsidRDefault="00F05DE0">
      <w:pPr>
        <w:pStyle w:val="BodyText"/>
      </w:pPr>
      <w:r>
        <w:rPr>
          <w:b/>
          <w:bCs/>
        </w:rPr>
        <w:t>Email Address:</w:t>
      </w:r>
    </w:p>
    <w:p w14:paraId="115B9CE0" w14:textId="77777777" w:rsidR="00A71197" w:rsidRDefault="00F05DE0">
      <w:pPr>
        <w:pStyle w:val="BodyText"/>
      </w:pPr>
      <w:r>
        <w:rPr>
          <w:b/>
          <w:bCs/>
        </w:rPr>
        <w:t>Telephone Number (optional):</w:t>
      </w:r>
    </w:p>
    <w:p w14:paraId="115B9CE1" w14:textId="77777777" w:rsidR="00A71197" w:rsidRDefault="001700BC">
      <w:r>
        <w:pict w14:anchorId="115B9D03">
          <v:rect id="_x0000_i1026" style="width:0;height:1.5pt" o:hralign="center" o:hrstd="t" o:hr="t"/>
        </w:pict>
      </w:r>
    </w:p>
    <w:p w14:paraId="115B9CE2" w14:textId="77777777" w:rsidR="00A71197" w:rsidRDefault="00F05DE0">
      <w:pPr>
        <w:pStyle w:val="Heading2"/>
      </w:pPr>
      <w:bookmarkStart w:id="3" w:name="details-of-information-requested"/>
      <w:bookmarkEnd w:id="2"/>
      <w:r>
        <w:t>2. Details of Information Requested</w:t>
      </w:r>
    </w:p>
    <w:p w14:paraId="115B9CE3" w14:textId="77777777" w:rsidR="00A71197" w:rsidRDefault="00F05DE0">
      <w:pPr>
        <w:pStyle w:val="FirstParagraph"/>
      </w:pPr>
      <w:r>
        <w:t>Please describe the information you are requesting as clearly as possible. Include dates, reference numbers, or specific documents where known.</w:t>
      </w:r>
    </w:p>
    <w:p w14:paraId="115B9CE4" w14:textId="77777777" w:rsidR="00A71197" w:rsidRDefault="001700BC">
      <w:r>
        <w:pict w14:anchorId="115B9D04">
          <v:rect id="_x0000_i1027" style="width:0;height:1.5pt" o:hralign="center" o:hrstd="t" o:hr="t"/>
        </w:pict>
      </w:r>
    </w:p>
    <w:p w14:paraId="115B9CE5" w14:textId="77777777" w:rsidR="00A71197" w:rsidRDefault="00F05DE0">
      <w:pPr>
        <w:pStyle w:val="Heading2"/>
      </w:pPr>
      <w:bookmarkStart w:id="4" w:name="preferred-format-for-response"/>
      <w:bookmarkEnd w:id="3"/>
      <w:r>
        <w:t>3. Preferred Format for Response</w:t>
      </w:r>
    </w:p>
    <w:p w14:paraId="115B9CE6" w14:textId="77777777" w:rsidR="00A71197" w:rsidRDefault="00F05DE0">
      <w:pPr>
        <w:pStyle w:val="FirstParagraph"/>
      </w:pPr>
      <w:r>
        <w:t>Please indicate how you would like to receive the information:</w:t>
      </w:r>
    </w:p>
    <w:p w14:paraId="115B9CE7" w14:textId="77777777" w:rsidR="00A71197" w:rsidRDefault="00F05DE0">
      <w:pPr>
        <w:pStyle w:val="BodyText"/>
      </w:pPr>
      <w:r>
        <w:t>☐ Email</w:t>
      </w:r>
      <w:r>
        <w:br/>
        <w:t>☐ Printed copies</w:t>
      </w:r>
      <w:r>
        <w:br/>
        <w:t>☐ Inspection of records</w:t>
      </w:r>
      <w:r>
        <w:br/>
        <w:t>☐ Other (please specify): ______________________</w:t>
      </w:r>
    </w:p>
    <w:p w14:paraId="115B9CE8" w14:textId="77777777" w:rsidR="00A71197" w:rsidRDefault="001700BC">
      <w:r>
        <w:pict w14:anchorId="115B9D05">
          <v:rect id="_x0000_i1028" style="width:0;height:1.5pt" o:hralign="center" o:hrstd="t" o:hr="t"/>
        </w:pict>
      </w:r>
    </w:p>
    <w:p w14:paraId="115B9CE9" w14:textId="77777777" w:rsidR="00A71197" w:rsidRDefault="00F05DE0">
      <w:pPr>
        <w:pStyle w:val="Heading2"/>
      </w:pPr>
      <w:bookmarkStart w:id="5" w:name="environmental-information"/>
      <w:bookmarkEnd w:id="4"/>
      <w:r>
        <w:t>4. Environmental Information</w:t>
      </w:r>
    </w:p>
    <w:p w14:paraId="115B9CEA" w14:textId="77777777" w:rsidR="00A71197" w:rsidRDefault="00F05DE0">
      <w:pPr>
        <w:pStyle w:val="FirstParagraph"/>
      </w:pPr>
      <w:r>
        <w:t>Is your request related to environmental information? (e.g. land, planning, waste, environmental impact)</w:t>
      </w:r>
    </w:p>
    <w:p w14:paraId="115B9CEB" w14:textId="77777777" w:rsidR="00A71197" w:rsidRDefault="00F05DE0">
      <w:pPr>
        <w:pStyle w:val="BodyText"/>
      </w:pPr>
      <w:r>
        <w:t>☐ Yes</w:t>
      </w:r>
      <w:r>
        <w:br/>
        <w:t>☐ No</w:t>
      </w:r>
      <w:r>
        <w:br/>
        <w:t>☐ Not sure</w:t>
      </w:r>
    </w:p>
    <w:p w14:paraId="115B9CEC" w14:textId="77777777" w:rsidR="00A71197" w:rsidRDefault="001700BC">
      <w:r>
        <w:pict w14:anchorId="115B9D06">
          <v:rect id="_x0000_i1029" style="width:0;height:1.5pt" o:hralign="center" o:hrstd="t" o:hr="t"/>
        </w:pict>
      </w:r>
    </w:p>
    <w:p w14:paraId="115B9CED" w14:textId="77777777" w:rsidR="00A71197" w:rsidRDefault="00F05DE0">
      <w:pPr>
        <w:pStyle w:val="Heading2"/>
      </w:pPr>
      <w:bookmarkStart w:id="6" w:name="additional-information-optional"/>
      <w:bookmarkEnd w:id="5"/>
      <w:r>
        <w:lastRenderedPageBreak/>
        <w:t>5. Additional Information (Optional)</w:t>
      </w:r>
    </w:p>
    <w:p w14:paraId="115B9CEE" w14:textId="77777777" w:rsidR="00A71197" w:rsidRDefault="00F05DE0">
      <w:pPr>
        <w:pStyle w:val="FirstParagraph"/>
      </w:pPr>
      <w:r>
        <w:t>Please provide any additional details that may help us locate the information:</w:t>
      </w:r>
    </w:p>
    <w:p w14:paraId="115B9CEF" w14:textId="77777777" w:rsidR="00A71197" w:rsidRDefault="001700BC">
      <w:r>
        <w:pict w14:anchorId="115B9D07">
          <v:rect id="_x0000_i1030" style="width:0;height:1.5pt" o:hralign="center" o:hrstd="t" o:hr="t"/>
        </w:pict>
      </w:r>
    </w:p>
    <w:p w14:paraId="115B9CF0" w14:textId="77777777" w:rsidR="00A71197" w:rsidRDefault="00F05DE0">
      <w:pPr>
        <w:pStyle w:val="Heading2"/>
      </w:pPr>
      <w:bookmarkStart w:id="7" w:name="declaration"/>
      <w:bookmarkEnd w:id="6"/>
      <w:r>
        <w:t>6. Declaration</w:t>
      </w:r>
    </w:p>
    <w:p w14:paraId="115B9CF1" w14:textId="77777777" w:rsidR="00A71197" w:rsidRDefault="00F05DE0">
      <w:pPr>
        <w:pStyle w:val="FirstParagraph"/>
      </w:pPr>
      <w:r>
        <w:t>I understand that: - My request will be handled in accordance with the Freedom of Information Act 2000 - The Council may contact me to clarify my request - Fees may apply for certain requests</w:t>
      </w:r>
    </w:p>
    <w:p w14:paraId="115B9CF2" w14:textId="77777777" w:rsidR="00A71197" w:rsidRDefault="00F05DE0">
      <w:pPr>
        <w:pStyle w:val="BodyText"/>
      </w:pPr>
      <w:r>
        <w:rPr>
          <w:b/>
          <w:bCs/>
        </w:rPr>
        <w:t>Signature:</w:t>
      </w:r>
      <w:r>
        <w:t xml:space="preserve"> ___________________________</w:t>
      </w:r>
    </w:p>
    <w:p w14:paraId="115B9CF3" w14:textId="77777777" w:rsidR="00A71197" w:rsidRDefault="00F05DE0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</w:p>
    <w:p w14:paraId="115B9CF4" w14:textId="77777777" w:rsidR="00A71197" w:rsidRDefault="001700BC">
      <w:r>
        <w:pict w14:anchorId="115B9D08">
          <v:rect id="_x0000_i1031" style="width:0;height:1.5pt" o:hralign="center" o:hrstd="t" o:hr="t"/>
        </w:pict>
      </w:r>
    </w:p>
    <w:p w14:paraId="115B9CF5" w14:textId="77777777" w:rsidR="00A71197" w:rsidRDefault="00F05DE0">
      <w:pPr>
        <w:pStyle w:val="Heading2"/>
      </w:pPr>
      <w:bookmarkStart w:id="8" w:name="submission"/>
      <w:bookmarkEnd w:id="7"/>
      <w:r>
        <w:t>Submission</w:t>
      </w:r>
    </w:p>
    <w:p w14:paraId="115B9CF6" w14:textId="77777777" w:rsidR="00A71197" w:rsidRDefault="00F05DE0">
      <w:pPr>
        <w:pStyle w:val="FirstParagraph"/>
      </w:pPr>
      <w:r>
        <w:t>Please send your completed form to:</w:t>
      </w:r>
    </w:p>
    <w:p w14:paraId="115B9CF7" w14:textId="4FF9781D" w:rsidR="00A71197" w:rsidRDefault="00F05DE0">
      <w:pPr>
        <w:pStyle w:val="BodyText"/>
      </w:pPr>
      <w:r>
        <w:rPr>
          <w:b/>
          <w:bCs/>
        </w:rPr>
        <w:t xml:space="preserve">Clerk to </w:t>
      </w:r>
      <w:r w:rsidR="00754997">
        <w:rPr>
          <w:b/>
          <w:bCs/>
        </w:rPr>
        <w:t>Doxey</w:t>
      </w:r>
      <w:r>
        <w:rPr>
          <w:b/>
          <w:bCs/>
        </w:rPr>
        <w:t xml:space="preserve"> Parish Council</w:t>
      </w:r>
      <w:r>
        <w:br/>
      </w:r>
      <w:r w:rsidR="008B5517">
        <w:t>PO Box 8033, Rugeley, Staffordshire, Ws15 9GW</w:t>
      </w:r>
      <w:r>
        <w:br/>
      </w:r>
      <w:r w:rsidR="008B5517">
        <w:t>clerk@</w:t>
      </w:r>
      <w:r w:rsidR="00754997">
        <w:t>Doxey</w:t>
      </w:r>
      <w:r w:rsidR="008B5517">
        <w:t>-pc.gov.uk</w:t>
      </w:r>
    </w:p>
    <w:p w14:paraId="115B9CF8" w14:textId="77777777" w:rsidR="00A71197" w:rsidRDefault="001700BC">
      <w:r>
        <w:pict w14:anchorId="115B9D09">
          <v:rect id="_x0000_i1032" style="width:0;height:1.5pt" o:hralign="center" o:hrstd="t" o:hr="t"/>
        </w:pict>
      </w:r>
    </w:p>
    <w:p w14:paraId="115B9CF9" w14:textId="77777777" w:rsidR="00A71197" w:rsidRDefault="00F05DE0">
      <w:pPr>
        <w:pStyle w:val="Heading2"/>
      </w:pPr>
      <w:bookmarkStart w:id="9" w:name="for-office-use-only"/>
      <w:bookmarkEnd w:id="8"/>
      <w:r>
        <w:t>For Office Use Only</w:t>
      </w:r>
    </w:p>
    <w:p w14:paraId="115B9CFA" w14:textId="77777777" w:rsidR="00A71197" w:rsidRDefault="00F05DE0">
      <w:pPr>
        <w:pStyle w:val="FirstParagraph"/>
      </w:pPr>
      <w:r>
        <w:rPr>
          <w:b/>
          <w:bCs/>
        </w:rPr>
        <w:t>Date Received:</w:t>
      </w:r>
    </w:p>
    <w:p w14:paraId="115B9CFB" w14:textId="77777777" w:rsidR="00A71197" w:rsidRDefault="00F05DE0">
      <w:pPr>
        <w:pStyle w:val="BodyText"/>
      </w:pPr>
      <w:r>
        <w:rPr>
          <w:b/>
          <w:bCs/>
        </w:rPr>
        <w:t>FOI Reference Number:</w:t>
      </w:r>
    </w:p>
    <w:p w14:paraId="115B9CFC" w14:textId="77777777" w:rsidR="00A71197" w:rsidRDefault="00F05DE0">
      <w:pPr>
        <w:pStyle w:val="BodyText"/>
      </w:pPr>
      <w:r>
        <w:rPr>
          <w:b/>
          <w:bCs/>
        </w:rPr>
        <w:t>Acknowledged (date):</w:t>
      </w:r>
    </w:p>
    <w:p w14:paraId="115B9CFD" w14:textId="77777777" w:rsidR="00A71197" w:rsidRDefault="00F05DE0">
      <w:pPr>
        <w:pStyle w:val="BodyText"/>
      </w:pPr>
      <w:r>
        <w:rPr>
          <w:b/>
          <w:bCs/>
        </w:rPr>
        <w:t>Response Due Date:</w:t>
      </w:r>
    </w:p>
    <w:p w14:paraId="115B9CFE" w14:textId="77777777" w:rsidR="00A71197" w:rsidRDefault="00F05DE0">
      <w:pPr>
        <w:pStyle w:val="BodyText"/>
      </w:pPr>
      <w:r>
        <w:rPr>
          <w:b/>
          <w:bCs/>
        </w:rPr>
        <w:t>Date Responded:</w:t>
      </w:r>
    </w:p>
    <w:p w14:paraId="115B9CFF" w14:textId="77777777" w:rsidR="00A71197" w:rsidRDefault="00F05DE0">
      <w:pPr>
        <w:pStyle w:val="BodyText"/>
      </w:pPr>
      <w:r>
        <w:rPr>
          <w:b/>
          <w:bCs/>
        </w:rPr>
        <w:t>Outcome:</w:t>
      </w:r>
      <w:r>
        <w:br/>
        <w:t>☐ Information provided</w:t>
      </w:r>
      <w:r>
        <w:br/>
        <w:t>☐ Refused (exemption applied)</w:t>
      </w:r>
      <w:r>
        <w:br/>
        <w:t>☐ Clarification required</w:t>
      </w:r>
    </w:p>
    <w:p w14:paraId="115B9D00" w14:textId="77777777" w:rsidR="00A71197" w:rsidRDefault="001700BC">
      <w:r>
        <w:pict w14:anchorId="115B9D0A">
          <v:rect id="_x0000_i1033" style="width:0;height:1.5pt" o:hralign="center" o:hrstd="t" o:hr="t"/>
        </w:pict>
      </w:r>
    </w:p>
    <w:p w14:paraId="115B9D01" w14:textId="77777777" w:rsidR="00A71197" w:rsidRDefault="00F05DE0">
      <w:pPr>
        <w:pStyle w:val="FirstParagraph"/>
      </w:pPr>
      <w:r>
        <w:rPr>
          <w:i/>
          <w:iCs/>
        </w:rPr>
        <w:t>You do not have to use this form to make a request, but it helps us process your request more efficiently.</w:t>
      </w:r>
      <w:bookmarkEnd w:id="0"/>
      <w:bookmarkEnd w:id="9"/>
    </w:p>
    <w:sectPr w:rsidR="00A71197" w:rsidSect="00F909E5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389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64819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1197"/>
    <w:rsid w:val="002A3A02"/>
    <w:rsid w:val="00754997"/>
    <w:rsid w:val="007709D8"/>
    <w:rsid w:val="008B5517"/>
    <w:rsid w:val="00926E06"/>
    <w:rsid w:val="00A71197"/>
    <w:rsid w:val="00BB637A"/>
    <w:rsid w:val="00F05DE0"/>
    <w:rsid w:val="00F90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B9CD7"/>
  <w15:docId w15:val="{6936A11E-54C6-46B7-B161-01DEC4A7F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0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ola Evans</dc:creator>
  <cp:keywords/>
  <cp:lastModifiedBy>Clerk Doxey PC</cp:lastModifiedBy>
  <cp:revision>4</cp:revision>
  <dcterms:created xsi:type="dcterms:W3CDTF">2026-03-23T09:54:00Z</dcterms:created>
  <dcterms:modified xsi:type="dcterms:W3CDTF">2026-03-27T10:00:00Z</dcterms:modified>
</cp:coreProperties>
</file>